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>you have experience with in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2C17B7B9" w:rsidR="00FE28FE" w:rsidRDefault="00FE28FE" w:rsidP="00916175">
            <w:pPr>
              <w:jc w:val="center"/>
            </w:pP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180D5A15" w:rsidR="00FE28FE" w:rsidRDefault="00FE28FE" w:rsidP="00916175">
            <w:pPr>
              <w:jc w:val="center"/>
            </w:pP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5DB4E8C4" w14:textId="78A5C37E" w:rsidR="006B10EF" w:rsidRDefault="006B10EF" w:rsidP="006B10EF">
            <w:pPr>
              <w:jc w:val="center"/>
            </w:pPr>
            <w:r>
              <w:t>AngularJS, Bootstrap, React</w:t>
            </w:r>
          </w:p>
        </w:tc>
        <w:tc>
          <w:tcPr>
            <w:tcW w:w="2639" w:type="dxa"/>
            <w:vAlign w:val="center"/>
          </w:tcPr>
          <w:p w14:paraId="005295A7" w14:textId="68BBF1B3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656A5765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3BA7AA57" w14:textId="6AE87B28" w:rsidR="006B10EF" w:rsidRDefault="006B10EF" w:rsidP="006B10EF">
            <w:pPr>
              <w:jc w:val="center"/>
            </w:pPr>
            <w:proofErr w:type="spellStart"/>
            <w:r>
              <w:t>GraphQL</w:t>
            </w:r>
            <w:proofErr w:type="spellEnd"/>
            <w:r>
              <w:t>, Node.js, Django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36D1E659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1297971D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321C70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321C70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321C70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77777777" w:rsidR="00931B11" w:rsidRDefault="00931B11" w:rsidP="00321C70">
            <w:pPr>
              <w:jc w:val="center"/>
            </w:pPr>
          </w:p>
        </w:tc>
        <w:tc>
          <w:tcPr>
            <w:tcW w:w="2638" w:type="dxa"/>
            <w:vAlign w:val="center"/>
          </w:tcPr>
          <w:p w14:paraId="156568AE" w14:textId="77777777" w:rsidR="00931B11" w:rsidRDefault="00931B11" w:rsidP="00321C70">
            <w:pPr>
              <w:jc w:val="center"/>
            </w:pP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321C70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778A1C17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793D6C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793D6C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77777777" w:rsidR="008972F8" w:rsidRDefault="008972F8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321023D3" w14:textId="77777777" w:rsidR="008972F8" w:rsidRDefault="008972F8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303B3184" w14:textId="4E5B0A62" w:rsidR="008972F8" w:rsidRDefault="006B10EF" w:rsidP="00916175">
            <w:pPr>
              <w:jc w:val="center"/>
            </w:pPr>
            <w:r>
              <w:t>Docker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793D6C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77777777" w:rsidR="008972F8" w:rsidRDefault="008972F8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02787D9B" w14:textId="77777777" w:rsidR="008972F8" w:rsidRDefault="008972F8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637762FF" w14:textId="77777777" w:rsidR="008972F8" w:rsidRDefault="008972F8" w:rsidP="00916175">
            <w:pPr>
              <w:jc w:val="center"/>
            </w:pP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793D6C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77777777" w:rsidR="008972F8" w:rsidRDefault="008972F8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652A0552" w14:textId="479AC8CB" w:rsidR="008972F8" w:rsidRDefault="008972F8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 xml:space="preserve">Matplotlib, </w:t>
            </w:r>
            <w:proofErr w:type="spellStart"/>
            <w:r>
              <w:t>Numpy</w:t>
            </w:r>
            <w:proofErr w:type="spellEnd"/>
            <w:r>
              <w:t>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793D6C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793D6C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77777777" w:rsidR="008972F8" w:rsidRDefault="008972F8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198C5B4B" w14:textId="77777777" w:rsidR="008972F8" w:rsidRDefault="008972F8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389708CA" w14:textId="77777777" w:rsidR="008972F8" w:rsidRDefault="008972F8" w:rsidP="00916175">
            <w:pPr>
              <w:jc w:val="center"/>
            </w:pP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EndPr/>
        <w:sdtContent>
          <w:proofErr w:type="spellStart"/>
          <w:r w:rsidR="00791120">
            <w:rPr>
              <w:b/>
              <w:i/>
            </w:rPr>
            <w:t>SiteMax</w:t>
          </w:r>
          <w:proofErr w:type="spellEnd"/>
          <w:r w:rsidR="00791120">
            <w:rPr>
              <w:b/>
              <w:i/>
            </w:rPr>
            <w:t xml:space="preserve">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EE3F2D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0F2DF9" w:rsidRPr="003314FF" w14:paraId="5C562CA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B927769" w14:textId="0667F26C" w:rsidR="000F2DF9" w:rsidRPr="003314FF" w:rsidRDefault="000F2DF9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1: Creation of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.5 application</w:t>
            </w:r>
          </w:p>
        </w:tc>
        <w:tc>
          <w:tcPr>
            <w:tcW w:w="2158" w:type="dxa"/>
            <w:vAlign w:val="center"/>
          </w:tcPr>
          <w:p w14:paraId="7CFBD793" w14:textId="7BC17A01" w:rsidR="000F2DF9" w:rsidRPr="003314FF" w:rsidRDefault="003265E6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o </w:t>
            </w:r>
            <w:r w:rsidR="007D6E5F">
              <w:t>deprecate the usage of</w:t>
            </w:r>
            <w:r>
              <w:t xml:space="preserve"> iframes and modernize </w:t>
            </w:r>
            <w:proofErr w:type="spellStart"/>
            <w:r>
              <w:t>SiteMax</w:t>
            </w:r>
            <w:proofErr w:type="spellEnd"/>
            <w:r>
              <w:t xml:space="preserve"> 3 ionic application using Angular and Typescript</w:t>
            </w:r>
          </w:p>
        </w:tc>
        <w:tc>
          <w:tcPr>
            <w:tcW w:w="2158" w:type="dxa"/>
            <w:vAlign w:val="center"/>
          </w:tcPr>
          <w:p w14:paraId="648A19D6" w14:textId="77777777" w:rsidR="000F2DF9" w:rsidRDefault="000F2DF9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10E1543" w14:textId="77777777" w:rsidR="000F2DF9" w:rsidRDefault="000F2DF9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48EA620B" w14:textId="30C0723C" w:rsidR="000F2DF9" w:rsidRDefault="00530988" w:rsidP="00E53CFE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app using T</w:t>
            </w:r>
            <w:r w:rsidR="007D6E5F">
              <w:t>ypescript</w:t>
            </w:r>
            <w:r>
              <w:t>, Angular 5, SASS and Ionic Framework</w:t>
            </w:r>
            <w:r w:rsidR="007D6E5F">
              <w:t xml:space="preserve"> </w:t>
            </w:r>
          </w:p>
          <w:p w14:paraId="3452821C" w14:textId="61E284EE" w:rsidR="00530988" w:rsidRDefault="00530988" w:rsidP="00E53CFE">
            <w:pPr>
              <w:numPr>
                <w:ilvl w:val="0"/>
                <w:numId w:val="2"/>
              </w:numPr>
              <w:spacing w:after="160" w:line="259" w:lineRule="auto"/>
            </w:pPr>
            <w:r>
              <w:t>Postman</w:t>
            </w:r>
          </w:p>
        </w:tc>
      </w:tr>
      <w:tr w:rsidR="003314FF" w:rsidRPr="003314FF" w14:paraId="4745A07D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B0DE470" w14:textId="13DC3066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3265E6"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 w:rsidR="00B43379">
              <w:rPr>
                <w:b/>
                <w:bCs/>
              </w:rPr>
              <w:t xml:space="preserve"> Creation of shell program that minimizes build related </w:t>
            </w:r>
            <w:proofErr w:type="spellStart"/>
            <w:r w:rsidR="00B43379">
              <w:rPr>
                <w:b/>
                <w:bCs/>
              </w:rPr>
              <w:t>bugsfor</w:t>
            </w:r>
            <w:proofErr w:type="spellEnd"/>
            <w:r w:rsidR="00B43379">
              <w:rPr>
                <w:b/>
                <w:bCs/>
              </w:rPr>
              <w:t xml:space="preserve"> SiteMax3 and </w:t>
            </w:r>
            <w:proofErr w:type="spellStart"/>
            <w:r w:rsidR="00B43379">
              <w:rPr>
                <w:b/>
                <w:bCs/>
              </w:rPr>
              <w:t>SitemMax</w:t>
            </w:r>
            <w:proofErr w:type="spellEnd"/>
            <w:r w:rsidR="00B43379">
              <w:rPr>
                <w:b/>
                <w:bCs/>
              </w:rPr>
              <w:t xml:space="preserve"> 3.5 Ionic application</w:t>
            </w:r>
          </w:p>
        </w:tc>
        <w:tc>
          <w:tcPr>
            <w:tcW w:w="2158" w:type="dxa"/>
            <w:vAlign w:val="center"/>
          </w:tcPr>
          <w:p w14:paraId="1F016F56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518F722" w14:textId="2B37CAE6" w:rsidR="003314FF" w:rsidRPr="003314FF" w:rsidRDefault="00D7556F" w:rsidP="00AC66B4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d</w:t>
            </w:r>
            <w:r w:rsidR="00500684">
              <w:t xml:space="preserve"> time spent </w:t>
            </w:r>
            <w:r>
              <w:t>fix</w:t>
            </w:r>
            <w:r w:rsidR="0038541D">
              <w:t>ing</w:t>
            </w:r>
            <w:r>
              <w:t xml:space="preserve"> build related bugs</w:t>
            </w:r>
            <w:r w:rsidR="00500684">
              <w:t xml:space="preserve"> from </w:t>
            </w:r>
            <w:r>
              <w:t xml:space="preserve">4 hours every day to 1 hour per week   </w:t>
            </w:r>
          </w:p>
        </w:tc>
        <w:tc>
          <w:tcPr>
            <w:tcW w:w="2158" w:type="dxa"/>
            <w:vAlign w:val="center"/>
          </w:tcPr>
          <w:p w14:paraId="264D484A" w14:textId="77777777" w:rsidR="00500684" w:rsidRDefault="00500684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  <w:p w14:paraId="79CD925D" w14:textId="2B1D8392" w:rsidR="003314FF" w:rsidRPr="003314FF" w:rsidRDefault="00500684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bash scripting language</w:t>
            </w:r>
          </w:p>
        </w:tc>
        <w:tc>
          <w:tcPr>
            <w:tcW w:w="2253" w:type="dxa"/>
            <w:vAlign w:val="center"/>
          </w:tcPr>
          <w:p w14:paraId="5E74F0C5" w14:textId="13C3BFFC" w:rsidR="003314FF" w:rsidRPr="003314FF" w:rsidRDefault="00500684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Bash Script</w:t>
            </w:r>
          </w:p>
        </w:tc>
      </w:tr>
      <w:tr w:rsidR="003314FF" w:rsidRPr="003314FF" w14:paraId="25A5AC9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52ABCF7" w14:textId="12111A13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3265E6">
              <w:rPr>
                <w:b/>
                <w:bCs/>
              </w:rPr>
              <w:t>3</w:t>
            </w:r>
            <w:r w:rsidRPr="003314FF">
              <w:rPr>
                <w:b/>
                <w:bCs/>
              </w:rPr>
              <w:t>:</w:t>
            </w:r>
            <w:r w:rsidR="00B43379">
              <w:rPr>
                <w:b/>
                <w:bCs/>
              </w:rPr>
              <w:t xml:space="preserve"> Creation of personal workstation</w:t>
            </w:r>
          </w:p>
        </w:tc>
        <w:tc>
          <w:tcPr>
            <w:tcW w:w="2158" w:type="dxa"/>
            <w:vAlign w:val="center"/>
          </w:tcPr>
          <w:p w14:paraId="63A03C99" w14:textId="07221F03" w:rsidR="003314FF" w:rsidRPr="003314FF" w:rsidRDefault="00361C30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To reduce amount of time spent on setting up, developing and deploying single page application</w:t>
            </w:r>
          </w:p>
        </w:tc>
        <w:tc>
          <w:tcPr>
            <w:tcW w:w="2158" w:type="dxa"/>
            <w:vAlign w:val="center"/>
          </w:tcPr>
          <w:p w14:paraId="500FB699" w14:textId="3461D4FC" w:rsidR="00B43379" w:rsidRDefault="00500684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on </w:t>
            </w:r>
            <w:r w:rsidR="00332A77">
              <w:t>setting</w:t>
            </w:r>
            <w:r>
              <w:t xml:space="preserve"> up new single page application from 20 minutes down to 2 minutes</w:t>
            </w:r>
          </w:p>
          <w:p w14:paraId="1541B6DD" w14:textId="0041060E" w:rsidR="003314FF" w:rsidRPr="003314FF" w:rsidRDefault="00361C30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Enabled mass deployment of forms  </w:t>
            </w:r>
          </w:p>
        </w:tc>
        <w:tc>
          <w:tcPr>
            <w:tcW w:w="2158" w:type="dxa"/>
            <w:vAlign w:val="center"/>
          </w:tcPr>
          <w:p w14:paraId="0FF185B5" w14:textId="77777777" w:rsidR="003314FF" w:rsidRDefault="00171DD0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reated the bash scripting program</w:t>
            </w:r>
          </w:p>
          <w:p w14:paraId="15110ABD" w14:textId="59759C14" w:rsidR="00171DD0" w:rsidRPr="003314FF" w:rsidRDefault="00171DD0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49D5AEF4" w14:textId="52B482A5" w:rsidR="003314FF" w:rsidRPr="003314FF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Used Bash Programming</w:t>
            </w:r>
          </w:p>
        </w:tc>
      </w:tr>
      <w:tr w:rsidR="00B43379" w:rsidRPr="003314FF" w14:paraId="531414F1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6236A27" w14:textId="74D80485" w:rsidR="00B43379" w:rsidRPr="003314FF" w:rsidRDefault="00B43379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3265E6">
              <w:rPr>
                <w:b/>
                <w:bCs/>
              </w:rPr>
              <w:t>4</w:t>
            </w:r>
            <w:r>
              <w:rPr>
                <w:b/>
                <w:bCs/>
              </w:rPr>
              <w:t>: Creation of library of repeating snippets for AngularJS</w:t>
            </w:r>
          </w:p>
        </w:tc>
        <w:tc>
          <w:tcPr>
            <w:tcW w:w="2158" w:type="dxa"/>
            <w:vAlign w:val="center"/>
          </w:tcPr>
          <w:p w14:paraId="3CBEDD23" w14:textId="77777777" w:rsidR="00B43379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 time spent on creating the single page applications</w:t>
            </w:r>
          </w:p>
          <w:p w14:paraId="27AC3F19" w14:textId="7294D82D" w:rsidR="00B43379" w:rsidRPr="003314FF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 number of mistakes made on code while allowing improvement</w:t>
            </w:r>
          </w:p>
        </w:tc>
        <w:tc>
          <w:tcPr>
            <w:tcW w:w="2158" w:type="dxa"/>
            <w:vAlign w:val="center"/>
          </w:tcPr>
          <w:p w14:paraId="15FD6F43" w14:textId="77777777" w:rsidR="00B43379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36A21443" w14:textId="77777777" w:rsidR="00B43379" w:rsidRPr="003314FF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02F02DA7" w14:textId="77777777" w:rsidR="00B43379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265E6" w:rsidRPr="003314FF" w14:paraId="06159432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975D992" w14:textId="3D8741CF" w:rsidR="003265E6" w:rsidRDefault="003265E6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Creation of bash program that allows mass fixing and deploy of AngularJS single page applications</w:t>
            </w:r>
          </w:p>
        </w:tc>
        <w:tc>
          <w:tcPr>
            <w:tcW w:w="2158" w:type="dxa"/>
            <w:vAlign w:val="center"/>
          </w:tcPr>
          <w:p w14:paraId="79287640" w14:textId="77777777" w:rsidR="003265E6" w:rsidRDefault="003265E6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04D68A4" w14:textId="77777777" w:rsidR="003265E6" w:rsidRDefault="003265E6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57BDF9" w14:textId="77777777" w:rsidR="003265E6" w:rsidRDefault="00700935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nding and replacing specific line of code using terminal tools</w:t>
            </w:r>
          </w:p>
          <w:p w14:paraId="54B42AED" w14:textId="63DC2284" w:rsidR="00700935" w:rsidRPr="003314FF" w:rsidRDefault="00700935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Ensuring that nothing breaks on deploy</w:t>
            </w:r>
          </w:p>
        </w:tc>
        <w:tc>
          <w:tcPr>
            <w:tcW w:w="2253" w:type="dxa"/>
            <w:vAlign w:val="center"/>
          </w:tcPr>
          <w:p w14:paraId="1EDFADA7" w14:textId="77777777" w:rsidR="003265E6" w:rsidRDefault="003265E6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lastRenderedPageBreak/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A4EBCA" w14:textId="77777777" w:rsidR="003F7A3B" w:rsidRDefault="003F7A3B" w:rsidP="00FE28FE">
      <w:pPr>
        <w:spacing w:after="0"/>
      </w:pPr>
      <w:r>
        <w:separator/>
      </w:r>
    </w:p>
  </w:endnote>
  <w:endnote w:type="continuationSeparator" w:id="0">
    <w:p w14:paraId="4A6E7EAF" w14:textId="77777777" w:rsidR="003F7A3B" w:rsidRDefault="003F7A3B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D0D501" w14:textId="77777777" w:rsidR="003F7A3B" w:rsidRDefault="003F7A3B" w:rsidP="00FE28FE">
      <w:pPr>
        <w:spacing w:after="0"/>
      </w:pPr>
      <w:r>
        <w:separator/>
      </w:r>
    </w:p>
  </w:footnote>
  <w:footnote w:type="continuationSeparator" w:id="0">
    <w:p w14:paraId="0C5BBEAB" w14:textId="77777777" w:rsidR="003F7A3B" w:rsidRDefault="003F7A3B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916175" w:rsidRDefault="00916175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FE28FE" w:rsidRDefault="00FE28FE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12795"/>
    <w:rsid w:val="00012AE6"/>
    <w:rsid w:val="00026494"/>
    <w:rsid w:val="0006085E"/>
    <w:rsid w:val="0006648B"/>
    <w:rsid w:val="000716C9"/>
    <w:rsid w:val="0009507A"/>
    <w:rsid w:val="000E0858"/>
    <w:rsid w:val="000E1260"/>
    <w:rsid w:val="000F2DF9"/>
    <w:rsid w:val="000F5C14"/>
    <w:rsid w:val="00151509"/>
    <w:rsid w:val="00171DD0"/>
    <w:rsid w:val="00190689"/>
    <w:rsid w:val="001909FD"/>
    <w:rsid w:val="001A7884"/>
    <w:rsid w:val="001B57AF"/>
    <w:rsid w:val="001D3C76"/>
    <w:rsid w:val="00201AF0"/>
    <w:rsid w:val="00231B80"/>
    <w:rsid w:val="00272235"/>
    <w:rsid w:val="002B19E5"/>
    <w:rsid w:val="002E6D6C"/>
    <w:rsid w:val="003265E6"/>
    <w:rsid w:val="003314FF"/>
    <w:rsid w:val="00332A77"/>
    <w:rsid w:val="003412ED"/>
    <w:rsid w:val="00361C30"/>
    <w:rsid w:val="00384AAD"/>
    <w:rsid w:val="0038541D"/>
    <w:rsid w:val="00394DC0"/>
    <w:rsid w:val="003B52C6"/>
    <w:rsid w:val="003F2B6D"/>
    <w:rsid w:val="003F7A3B"/>
    <w:rsid w:val="00401D60"/>
    <w:rsid w:val="00436B26"/>
    <w:rsid w:val="00456CA1"/>
    <w:rsid w:val="004651C8"/>
    <w:rsid w:val="004B1B94"/>
    <w:rsid w:val="004D2E33"/>
    <w:rsid w:val="004E5D5A"/>
    <w:rsid w:val="00500684"/>
    <w:rsid w:val="005010FA"/>
    <w:rsid w:val="005131A0"/>
    <w:rsid w:val="0051360A"/>
    <w:rsid w:val="00530988"/>
    <w:rsid w:val="00541743"/>
    <w:rsid w:val="0055177F"/>
    <w:rsid w:val="00564DD5"/>
    <w:rsid w:val="005750C4"/>
    <w:rsid w:val="00583905"/>
    <w:rsid w:val="0058754C"/>
    <w:rsid w:val="005901FF"/>
    <w:rsid w:val="00603A4E"/>
    <w:rsid w:val="006175F5"/>
    <w:rsid w:val="00617FD8"/>
    <w:rsid w:val="00663653"/>
    <w:rsid w:val="00672089"/>
    <w:rsid w:val="00672E3F"/>
    <w:rsid w:val="006B10EF"/>
    <w:rsid w:val="006B4DDA"/>
    <w:rsid w:val="006E019A"/>
    <w:rsid w:val="00700935"/>
    <w:rsid w:val="007265E0"/>
    <w:rsid w:val="0074592D"/>
    <w:rsid w:val="00755E5D"/>
    <w:rsid w:val="007765BC"/>
    <w:rsid w:val="0079021E"/>
    <w:rsid w:val="00791120"/>
    <w:rsid w:val="007D6E5F"/>
    <w:rsid w:val="0080201C"/>
    <w:rsid w:val="00846C71"/>
    <w:rsid w:val="0085549F"/>
    <w:rsid w:val="008642D6"/>
    <w:rsid w:val="0087175A"/>
    <w:rsid w:val="00887EA6"/>
    <w:rsid w:val="00892D6B"/>
    <w:rsid w:val="008972F8"/>
    <w:rsid w:val="00897C4A"/>
    <w:rsid w:val="008D31B5"/>
    <w:rsid w:val="008E5299"/>
    <w:rsid w:val="009007BB"/>
    <w:rsid w:val="00915742"/>
    <w:rsid w:val="00916175"/>
    <w:rsid w:val="00922DFE"/>
    <w:rsid w:val="00931B11"/>
    <w:rsid w:val="0093445E"/>
    <w:rsid w:val="009452E1"/>
    <w:rsid w:val="00961DFF"/>
    <w:rsid w:val="00967439"/>
    <w:rsid w:val="009A666D"/>
    <w:rsid w:val="009C4022"/>
    <w:rsid w:val="009C59CB"/>
    <w:rsid w:val="009D4C75"/>
    <w:rsid w:val="009E200C"/>
    <w:rsid w:val="00A17FAA"/>
    <w:rsid w:val="00A709E6"/>
    <w:rsid w:val="00A83194"/>
    <w:rsid w:val="00A92182"/>
    <w:rsid w:val="00AC66B4"/>
    <w:rsid w:val="00AE1C0B"/>
    <w:rsid w:val="00B20E5D"/>
    <w:rsid w:val="00B2195C"/>
    <w:rsid w:val="00B341B7"/>
    <w:rsid w:val="00B43379"/>
    <w:rsid w:val="00B50865"/>
    <w:rsid w:val="00B64C47"/>
    <w:rsid w:val="00B656DE"/>
    <w:rsid w:val="00B76C59"/>
    <w:rsid w:val="00B84592"/>
    <w:rsid w:val="00B84DB6"/>
    <w:rsid w:val="00B97F90"/>
    <w:rsid w:val="00BA1234"/>
    <w:rsid w:val="00BA50E4"/>
    <w:rsid w:val="00BB65CB"/>
    <w:rsid w:val="00BF2265"/>
    <w:rsid w:val="00C2344A"/>
    <w:rsid w:val="00C2696D"/>
    <w:rsid w:val="00C40A13"/>
    <w:rsid w:val="00C44036"/>
    <w:rsid w:val="00C570B3"/>
    <w:rsid w:val="00C81C9A"/>
    <w:rsid w:val="00C91859"/>
    <w:rsid w:val="00CA770C"/>
    <w:rsid w:val="00CE03A7"/>
    <w:rsid w:val="00CE2744"/>
    <w:rsid w:val="00CF3175"/>
    <w:rsid w:val="00D54D06"/>
    <w:rsid w:val="00D7556F"/>
    <w:rsid w:val="00D83B38"/>
    <w:rsid w:val="00D85B31"/>
    <w:rsid w:val="00D938AB"/>
    <w:rsid w:val="00DA016E"/>
    <w:rsid w:val="00DF2520"/>
    <w:rsid w:val="00E14F30"/>
    <w:rsid w:val="00E208B8"/>
    <w:rsid w:val="00E51837"/>
    <w:rsid w:val="00E53CFE"/>
    <w:rsid w:val="00E67229"/>
    <w:rsid w:val="00EA699C"/>
    <w:rsid w:val="00EE1EA8"/>
    <w:rsid w:val="00F12269"/>
    <w:rsid w:val="00F26AA0"/>
    <w:rsid w:val="00F361F1"/>
    <w:rsid w:val="00F371DE"/>
    <w:rsid w:val="00F5096A"/>
    <w:rsid w:val="00F55EA8"/>
    <w:rsid w:val="00FC21DB"/>
    <w:rsid w:val="00FC6BBE"/>
    <w:rsid w:val="00FD4E7A"/>
    <w:rsid w:val="00FD6918"/>
    <w:rsid w:val="00FE2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74223"/>
    <w:rsid w:val="001D5B42"/>
    <w:rsid w:val="001D63BD"/>
    <w:rsid w:val="001E1A77"/>
    <w:rsid w:val="004873CA"/>
    <w:rsid w:val="004B0674"/>
    <w:rsid w:val="004C7D23"/>
    <w:rsid w:val="0050599C"/>
    <w:rsid w:val="0067551F"/>
    <w:rsid w:val="006E73F9"/>
    <w:rsid w:val="007816F9"/>
    <w:rsid w:val="008D6481"/>
    <w:rsid w:val="00A2662B"/>
    <w:rsid w:val="00BA7727"/>
    <w:rsid w:val="00CC5E46"/>
    <w:rsid w:val="00D94A59"/>
    <w:rsid w:val="00E82A54"/>
    <w:rsid w:val="00E93701"/>
    <w:rsid w:val="00FC334E"/>
    <w:rsid w:val="00FE4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5</Pages>
  <Words>875</Words>
  <Characters>498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45</cp:revision>
  <dcterms:created xsi:type="dcterms:W3CDTF">2020-02-11T13:21:00Z</dcterms:created>
  <dcterms:modified xsi:type="dcterms:W3CDTF">2021-02-18T01:24:00Z</dcterms:modified>
</cp:coreProperties>
</file>